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BB3E18" w14:paraId="5E560979" w14:textId="77777777" w:rsidTr="00E575E9">
        <w:tc>
          <w:tcPr>
            <w:tcW w:w="4811" w:type="dxa"/>
          </w:tcPr>
          <w:p w14:paraId="1631AEC9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73E0B26" w:rsidR="00E575E9" w:rsidRPr="00BB3E18" w:rsidRDefault="00BB3E18" w:rsidP="00E66B52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Studio CLOSE</w:t>
            </w:r>
          </w:p>
        </w:tc>
      </w:tr>
      <w:tr w:rsidR="00E575E9" w:rsidRPr="00BB3E18" w14:paraId="56133CD6" w14:textId="77777777" w:rsidTr="00E575E9">
        <w:tc>
          <w:tcPr>
            <w:tcW w:w="4811" w:type="dxa"/>
          </w:tcPr>
          <w:p w14:paraId="25B65D58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07A0D2C6" w14:textId="77777777" w:rsidR="00BB3E18" w:rsidRPr="00BB3E18" w:rsidRDefault="00BB3E18" w:rsidP="00BB3E18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Dr. Rocco Spagnuolo</w:t>
            </w:r>
          </w:p>
          <w:p w14:paraId="72C3A163" w14:textId="7A256501" w:rsidR="00F52971" w:rsidRPr="00BB3E18" w:rsidRDefault="002D786D" w:rsidP="00BB3E18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BB3E18" w14:paraId="456980E8" w14:textId="77777777" w:rsidTr="00E575E9">
        <w:tc>
          <w:tcPr>
            <w:tcW w:w="4811" w:type="dxa"/>
          </w:tcPr>
          <w:p w14:paraId="3B11D0E8" w14:textId="3FC2AFB3" w:rsidR="00E575E9" w:rsidRPr="00BB3E1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5FEB4706" w:rsidR="00E575E9" w:rsidRPr="00BB3E18" w:rsidRDefault="00004B7F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2019</w:t>
            </w:r>
            <w:r w:rsidR="00B5753A" w:rsidRPr="00BB3E18">
              <w:rPr>
                <w:rFonts w:ascii="Times New Roman" w:hAnsi="Times New Roman" w:cs="Times New Roman"/>
              </w:rPr>
              <w:t>-</w:t>
            </w:r>
            <w:r w:rsidR="00E575E9" w:rsidRPr="00BB3E18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BB3E18" w14:paraId="42DEAC66" w14:textId="77777777" w:rsidTr="00E575E9">
        <w:tc>
          <w:tcPr>
            <w:tcW w:w="4811" w:type="dxa"/>
          </w:tcPr>
          <w:p w14:paraId="7B831E0B" w14:textId="4FBDCF7E" w:rsidR="00E575E9" w:rsidRPr="00BB3E18" w:rsidRDefault="00326801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420A75D9" w:rsidR="00E575E9" w:rsidRPr="00BB3E18" w:rsidRDefault="00BB3E18" w:rsidP="00BE3700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STUDIO CLINICO OSSERVAZIONALE PROSPETTICO</w:t>
            </w:r>
          </w:p>
        </w:tc>
      </w:tr>
      <w:tr w:rsidR="00E575E9" w:rsidRPr="00BB3E18" w14:paraId="011C12E5" w14:textId="77777777" w:rsidTr="00E575E9">
        <w:tc>
          <w:tcPr>
            <w:tcW w:w="4811" w:type="dxa"/>
          </w:tcPr>
          <w:p w14:paraId="738899F2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BB3E18" w:rsidRDefault="003278FA" w:rsidP="005655FC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MED/</w:t>
            </w:r>
            <w:r w:rsidR="005130FD" w:rsidRPr="00BB3E18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BB3E18" w14:paraId="449D4E9A" w14:textId="77777777" w:rsidTr="00E575E9">
        <w:tc>
          <w:tcPr>
            <w:tcW w:w="4811" w:type="dxa"/>
          </w:tcPr>
          <w:p w14:paraId="2D0D90B1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1DF1B05" w:rsidR="00E575E9" w:rsidRPr="00BB3E18" w:rsidRDefault="00BB3E18" w:rsidP="00004B7F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BB3E18">
              <w:rPr>
                <w:rFonts w:ascii="Times New Roman" w:hAnsi="Times New Roman" w:cs="Times New Roman"/>
              </w:rPr>
              <w:t>Studio longitudinale osservazionale per valutare l’efficacia e la sicurezza dei farmaci biologici e delle small molecules utilizzate nel trattamento delle Malattie infiammatorie croniche intestinali</w:t>
            </w:r>
          </w:p>
        </w:tc>
      </w:tr>
      <w:tr w:rsidR="00E575E9" w:rsidRPr="00BB3E18" w14:paraId="2DE8C91B" w14:textId="77777777" w:rsidTr="00E575E9">
        <w:tc>
          <w:tcPr>
            <w:tcW w:w="4811" w:type="dxa"/>
          </w:tcPr>
          <w:p w14:paraId="4BCD2391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38EA0AC3" w:rsidR="00E575E9" w:rsidRPr="00BB3E18" w:rsidRDefault="00B5753A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B3E18" w14:paraId="1BD305BF" w14:textId="77777777" w:rsidTr="00E575E9">
        <w:tc>
          <w:tcPr>
            <w:tcW w:w="4811" w:type="dxa"/>
          </w:tcPr>
          <w:p w14:paraId="5677EE65" w14:textId="3D4FE0CF" w:rsidR="00E575E9" w:rsidRPr="00BB3E1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B3E18">
              <w:rPr>
                <w:rFonts w:ascii="Times New Roman" w:hAnsi="Times New Roman" w:cs="Times New Roman"/>
                <w:b/>
              </w:rPr>
              <w:t>/co</w:t>
            </w:r>
            <w:r w:rsidR="00647A07" w:rsidRPr="00BB3E18">
              <w:rPr>
                <w:rFonts w:ascii="Times New Roman" w:hAnsi="Times New Roman" w:cs="Times New Roman"/>
                <w:b/>
              </w:rPr>
              <w:t>l</w:t>
            </w:r>
            <w:r w:rsidR="00C530D3" w:rsidRPr="00BB3E1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505B6052" w:rsidR="00E575E9" w:rsidRPr="00BB3E18" w:rsidRDefault="00B5753A" w:rsidP="008B60E8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B3E18" w14:paraId="417F2A02" w14:textId="77777777" w:rsidTr="00E575E9">
        <w:tc>
          <w:tcPr>
            <w:tcW w:w="4811" w:type="dxa"/>
          </w:tcPr>
          <w:p w14:paraId="09902AFC" w14:textId="77777777" w:rsidR="00E575E9" w:rsidRPr="00BB3E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3E1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BB3E18" w:rsidRDefault="00E575E9">
            <w:pPr>
              <w:rPr>
                <w:rFonts w:ascii="Times New Roman" w:hAnsi="Times New Roman" w:cs="Times New Roman"/>
              </w:rPr>
            </w:pPr>
            <w:r w:rsidRPr="00BB3E1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C2A39" w14:textId="77777777" w:rsidR="00BC3E42" w:rsidRDefault="00BC3E42" w:rsidP="004C6BFB">
      <w:r>
        <w:separator/>
      </w:r>
    </w:p>
  </w:endnote>
  <w:endnote w:type="continuationSeparator" w:id="0">
    <w:p w14:paraId="2AC209DE" w14:textId="77777777" w:rsidR="00BC3E42" w:rsidRDefault="00BC3E42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6CBE72" w14:textId="77777777" w:rsidR="00BC3E42" w:rsidRDefault="00BC3E42" w:rsidP="004C6BFB">
      <w:r>
        <w:separator/>
      </w:r>
    </w:p>
  </w:footnote>
  <w:footnote w:type="continuationSeparator" w:id="0">
    <w:p w14:paraId="19E3D29E" w14:textId="77777777" w:rsidR="00BC3E42" w:rsidRDefault="00BC3E42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95302"/>
    <w:rsid w:val="001B1DEC"/>
    <w:rsid w:val="002B22FF"/>
    <w:rsid w:val="002B5881"/>
    <w:rsid w:val="002D553A"/>
    <w:rsid w:val="002D786D"/>
    <w:rsid w:val="00316D1C"/>
    <w:rsid w:val="00326801"/>
    <w:rsid w:val="003278FA"/>
    <w:rsid w:val="003B35E8"/>
    <w:rsid w:val="0040742D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3E42"/>
    <w:rsid w:val="00BC61CD"/>
    <w:rsid w:val="00BD5578"/>
    <w:rsid w:val="00BE3700"/>
    <w:rsid w:val="00C445FB"/>
    <w:rsid w:val="00C530D3"/>
    <w:rsid w:val="00CB6F20"/>
    <w:rsid w:val="00CB7BAD"/>
    <w:rsid w:val="00D16054"/>
    <w:rsid w:val="00D96153"/>
    <w:rsid w:val="00E02D8F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24:00Z</dcterms:created>
  <dcterms:modified xsi:type="dcterms:W3CDTF">2024-07-21T09:47:00Z</dcterms:modified>
</cp:coreProperties>
</file>